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Rio</w:t>
      </w:r>
      <w:r>
        <w:t xml:space="preserve"> </w:t>
      </w:r>
      <w:r>
        <w:t xml:space="preserve">de</w:t>
      </w:r>
      <w:r>
        <w:t xml:space="preserve"> </w:t>
      </w:r>
      <w:r>
        <w:t xml:space="preserve">Janeiro</w:t>
      </w:r>
    </w:p>
    <w:bookmarkStart w:id="21" w:name="X74ea545b7668175236eaa0846d10a0cab304467"/>
    <w:p>
      <w:pPr>
        <w:pStyle w:val="Heading1"/>
      </w:pPr>
      <w:r>
        <w:t xml:space="preserve">Internship Application Letter: Graphic Designer Position</w:t>
      </w:r>
    </w:p>
    <w:p>
      <w:pPr>
        <w:pStyle w:val="FirstParagraph"/>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Company Name:</w:t>
      </w:r>
      <w:r>
        <w:br/>
      </w:r>
      <w:r>
        <w:t xml:space="preserve">[Company Address]</w:t>
      </w:r>
      <w:r>
        <w:br/>
      </w:r>
      <w:r>
        <w:t xml:space="preserve">Rio de Janeiro, Brazil</w:t>
      </w:r>
    </w:p>
    <w:bookmarkStart w:id="20" w:name="Xd0a277e9a1fff9063ce18495309f38191738328"/>
    <w:p>
      <w:pPr>
        <w:pStyle w:val="Heading2"/>
      </w:pPr>
      <w:r>
        <w:t xml:space="preserve">Subject: Enthusiastic Application for Graphic Designer Internship Position in Rio de Janeiro</w:t>
      </w:r>
    </w:p>
    <w:p>
      <w:pPr>
        <w:pStyle w:val="FirstParagraph"/>
      </w:pPr>
      <w:r>
        <w:t xml:space="preserve">I am writing to express my profound enthusiasm for the Graphic Designer Internship position at [Company Name], as advertised on [Platform where job was posted - e.g., LinkedIn, company website, university portal]. As a dedicated and creative student deeply immersed in the vibrant visual culture of Brazil, particularly Rio de Janeiro, I am eager to contribute my skills and passion to your esteemed team. This Internship Application Letter represents my formal interest in becoming part of your dynamic creative process within the heart of one of Latin America's most inspiring design hubs.</w:t>
      </w:r>
    </w:p>
    <w:p>
      <w:pPr>
        <w:pStyle w:val="BodyText"/>
      </w:pPr>
      <w:r>
        <w:t xml:space="preserve">My journey as an aspiring Graphic Designer has been profoundly shaped by the unique aesthetic tapestry of Rio de Janeiro. Growing up amidst the pulsating energy of Carioca life – from the kaleidoscopic streets during Carnival to the serene beauty of Christ the Redeemer overlooking Guanabara Bay, and deeply rooted in Afro-Brazilian artistic traditions – I developed an intrinsic understanding of how powerful visual communication resonates with Brazilian audiences. Rio isn't just a location; it's a living, breathing design laboratory. Its blend of indigenous heritage, Portuguese colonial influence, African rhythms, and modern global trends creates a constantly evolving visual language that demands nuanced interpretation. I am not merely seeking an internship in Brazil Rio de Janeiro; I am eager to immerse myself in the very environment where this dialogue between tradition and innovation thrives daily.</w:t>
      </w:r>
    </w:p>
    <w:p>
      <w:pPr>
        <w:pStyle w:val="BodyText"/>
      </w:pPr>
      <w:r>
        <w:t xml:space="preserve">My academic background at [Your University Name] in Graphic Design has equipped me with a robust foundation in industry-standard software including Adobe Creative Suite (Photoshop, Illustrator, InDesign), Figma for UI/UX prototyping, and basic motion graphics with After Effects. I have consistently focused on projects that explore Brazilian themes: designing promotional materials for a local university theater group inspired by *samba* rhythms and colors, creating an identity package for a sustainable coffee cooperative in the Serra dos Órgãos region that incorporated indigenous motifs, and developing digital campaigns for an eco-tourism initiative highlighting Rio's mangrove ecosystems. These projects weren't just assignments; they were opportunities to understand how visual elements connect with specific cultural contexts and community values – skills directly transferable to contributing meaningfully within your Rio-based creative team.</w:t>
      </w:r>
    </w:p>
    <w:p>
      <w:pPr>
        <w:pStyle w:val="BodyText"/>
      </w:pPr>
      <w:r>
        <w:t xml:space="preserve">I am particularly drawn to [Company Name] because of your renowned work in [Mention Specific Project, Campaign, or Style - e.g., "your innovative branding for the recent 'Rio Mais Verde' sustainability campaign," "your exceptional use of Brazilian illustrative styles in the Natura advertising portfolio," or "your commitment to culturally resonant digital experiences"]. Your approach demonstrates a sophisticated understanding of Brazilian identity that aligns perfectly with my own design philosophy. I am confident that my ability to blend technical proficiency with a deep appreciation for local culture would allow me to make immediate contributions. For instance, I could assist in developing social media visuals that authentically capture the spirit of Rio for international campaigns, refine branding elements to ensure they resonate emotionally with Brazilian consumers, or help translate complex concepts into compelling visual narratives using the vibrant palette and dynamic forms characteristic of our city's creative output.</w:t>
      </w:r>
    </w:p>
    <w:p>
      <w:pPr>
        <w:pStyle w:val="BodyText"/>
      </w:pPr>
      <w:r>
        <w:t xml:space="preserve">My internship experience extends beyond academic projects. I have volunteered as a design assistant for [Mention Relevant Organization - e.g., "a local NGO supporting favela artists," "the cultural events committee of my university," or "a small advertising agency in Copacabana"], where I gained practical experience in client communication, meeting deadlines, and understanding the collaborative nature of design work. This hands-on exposure taught me the importance of active listening – translating a client's vision into visual form while respecting cultural nuances. In Rio de Janeiro's fast-paced creative environment, adaptability and clear communication are paramount, skills I have honed through navigating diverse projects within our city's unique context.</w:t>
      </w:r>
    </w:p>
    <w:p>
      <w:pPr>
        <w:pStyle w:val="BodyText"/>
      </w:pPr>
      <w:r>
        <w:t xml:space="preserve">I am not seeking just any internship; I am actively seeking the opportunity to learn from the best within Brazil Rio de Janeiro's thriving creative ecosystem. I understand that an internship at [Company Name] would be a rigorous learning experience, and I am prepared to dedicate myself fully to absorbing knowledge, contributing my fresh perspective, and supporting your team on projects with enthusiasm and diligence. I am fluent in Portuguese (both written and spoken) – essential for seamless integration into your studio culture and understanding client needs within the Brazilian market. My eagerness to learn is matched only by my respect for the craft of graphic design as practiced in this remarkable city.</w:t>
      </w:r>
    </w:p>
    <w:p>
      <w:pPr>
        <w:pStyle w:val="BodyText"/>
      </w:pPr>
      <w:r>
        <w:t xml:space="preserve">I am incredibly excited about the possibility of bringing my passion for visual storytelling, my technical skills, and my deep connection to Rio de Janeiro's artistic soul to [Company Name]. I am confident that this Graphic Designer Internship would be a mutually beneficial step in my professional journey. The prospect of contributing to your team while learning from seasoned professionals within the very heart of Brazil's design scene is precisely the opportunity I have been seeking.</w:t>
      </w:r>
    </w:p>
    <w:p>
      <w:pPr>
        <w:pStyle w:val="BodyText"/>
      </w:pPr>
      <w:r>
        <w:t xml:space="preserve">I have attached my resume, portfolio [Link to Online Portfolio or Mention "available upon request"], and a letter of recommendation from Professor [Professor's Name] for your review. Thank you for considering my application. I am eager to discuss how my skills, cultural understanding, and passion for design can benefit your team at [Company Name]. Please feel free to contact me at [Your Phone Number] or [Your Email Address] at your earliest convenience to schedule an interview.</w:t>
      </w:r>
    </w:p>
    <w:p>
      <w:pPr>
        <w:pStyle w:val="BodyText"/>
      </w:pPr>
      <w:r>
        <w:t xml:space="preserve">Thank you for your time and consideration. I look forward to the possibility of contributing my creativity to the dynamic creative landscape of Brazil Rio de Janeiro.</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Your University Program, e.g., BFA in Graphic Design, Year of Expected Graduation]</w:t>
      </w:r>
    </w:p>
    <w:p>
      <w:pPr>
        <w:pStyle w:val="BodyText"/>
      </w:pPr>
      <w:r>
        <w:t xml:space="preserve">Email: [Your Email Address]</w:t>
      </w:r>
    </w:p>
    <w:p>
      <w:pPr>
        <w:pStyle w:val="BodyText"/>
      </w:pPr>
      <w:r>
        <w:t xml:space="preserve">Phone: [Your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Rio de Janeiro</dc:title>
  <dc:creator/>
  <cp:keywords/>
  <dcterms:created xsi:type="dcterms:W3CDTF">2026-07-23T09:14:01Z</dcterms:created>
  <dcterms:modified xsi:type="dcterms:W3CDTF">2026-07-23T09:14:01Z</dcterms:modified>
</cp:coreProperties>
</file>

<file path=docProps/custom.xml><?xml version="1.0" encoding="utf-8"?>
<Properties xmlns="http://schemas.openxmlformats.org/officeDocument/2006/custom-properties" xmlns:vt="http://schemas.openxmlformats.org/officeDocument/2006/docPropsVTypes"/>
</file>